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B751B" w14:textId="77777777" w:rsidR="00E37C33" w:rsidRDefault="00E37C33" w:rsidP="00E37C33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II</w:t>
      </w:r>
      <w:r>
        <w:t xml:space="preserve">: SOLICITUD DE </w:t>
      </w:r>
      <w:proofErr w:type="gramStart"/>
      <w:r>
        <w:t>CO-DIRECCIÓN</w:t>
      </w:r>
      <w:proofErr w:type="gramEnd"/>
      <w:r>
        <w:t xml:space="preserve"> DE TFG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E37C33" w:rsidRPr="00D311C2" w14:paraId="09ED46D1" w14:textId="77777777" w:rsidTr="0063198C">
        <w:tc>
          <w:tcPr>
            <w:tcW w:w="5000" w:type="pct"/>
            <w:gridSpan w:val="4"/>
            <w:vAlign w:val="center"/>
          </w:tcPr>
          <w:p w14:paraId="0C2887C5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TUTOR / A EXTERNO</w:t>
            </w:r>
          </w:p>
        </w:tc>
      </w:tr>
      <w:tr w:rsidR="00E37C33" w:rsidRPr="00D311C2" w14:paraId="358E2913" w14:textId="77777777" w:rsidTr="0063198C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6EC286E1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37BD66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810BF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37C33" w:rsidRPr="00D311C2" w14:paraId="77513414" w14:textId="77777777" w:rsidTr="0063198C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86A9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C32E" w14:textId="7FE53A7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A7FB" w14:textId="30D1E90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E37C33" w:rsidRPr="00D311C2" w14:paraId="7B23F674" w14:textId="77777777" w:rsidTr="0063198C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D2B0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614F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E37C33" w:rsidRPr="00D311C2" w14:paraId="00C70071" w14:textId="77777777" w:rsidTr="0063198C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B4E1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F594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</w:tbl>
    <w:p w14:paraId="6D68A213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4D0C6410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1EA77D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>BREVE PERFIL ACADÉMICO Y PROFESIONAL, JUSTIFICATIVO DEL INTERÉS DE SU PARTICIPACIÓN EN EL TRABAJO PROPUESTO POR EL ALUMNO</w:t>
            </w:r>
          </w:p>
        </w:tc>
      </w:tr>
      <w:tr w:rsidR="00E37C33" w:rsidRPr="00D234B1" w14:paraId="771BF6DC" w14:textId="77777777" w:rsidTr="0063198C">
        <w:trPr>
          <w:trHeight w:val="2494"/>
        </w:trPr>
        <w:tc>
          <w:tcPr>
            <w:tcW w:w="8494" w:type="dxa"/>
            <w:tcBorders>
              <w:top w:val="single" w:sz="4" w:space="0" w:color="auto"/>
            </w:tcBorders>
          </w:tcPr>
          <w:p w14:paraId="6F67AB1A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06DA3DDA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399CA74C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38545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OBSERVACIONES</w:t>
            </w:r>
          </w:p>
        </w:tc>
      </w:tr>
      <w:tr w:rsidR="00E37C33" w:rsidRPr="00D234B1" w14:paraId="04FCFB37" w14:textId="77777777" w:rsidTr="0063198C">
        <w:trPr>
          <w:trHeight w:val="1077"/>
        </w:trPr>
        <w:tc>
          <w:tcPr>
            <w:tcW w:w="8494" w:type="dxa"/>
            <w:tcBorders>
              <w:top w:val="single" w:sz="4" w:space="0" w:color="auto"/>
            </w:tcBorders>
          </w:tcPr>
          <w:p w14:paraId="49CAD292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783E2E17" w14:textId="77777777" w:rsidR="00E37C33" w:rsidRDefault="00E37C33" w:rsidP="00E37C33">
      <w:pPr>
        <w:spacing w:before="240" w:after="240" w:line="360" w:lineRule="auto"/>
        <w:jc w:val="center"/>
        <w:rPr>
          <w:b/>
          <w:bCs/>
        </w:rPr>
      </w:pPr>
    </w:p>
    <w:p w14:paraId="047B22A4" w14:textId="77777777" w:rsidR="00E37C33" w:rsidRDefault="00E37C33" w:rsidP="00E37C33">
      <w:pPr>
        <w:spacing w:before="240" w:after="240" w:line="360" w:lineRule="auto"/>
        <w:jc w:val="both"/>
      </w:pPr>
      <w:r>
        <w:t>D./</w:t>
      </w:r>
      <w:r w:rsidRPr="00C05AA4">
        <w:t>Dña</w:t>
      </w:r>
      <w:r>
        <w:t>.</w:t>
      </w:r>
      <w:r w:rsidRPr="00C05AA4">
        <w:t xml:space="preserve"> _________________________</w:t>
      </w:r>
      <w:r>
        <w:t xml:space="preserve">__________, como </w:t>
      </w:r>
      <w:proofErr w:type="gramStart"/>
      <w:r>
        <w:t>Presidente</w:t>
      </w:r>
      <w:proofErr w:type="gramEnd"/>
      <w:r>
        <w:t xml:space="preserve"> de la Comisión Académica de Trabajos Fin de Grado AUTORIZA la </w:t>
      </w:r>
      <w:proofErr w:type="spellStart"/>
      <w:r>
        <w:t>co-dirección</w:t>
      </w:r>
      <w:proofErr w:type="spellEnd"/>
      <w:r>
        <w:t xml:space="preserve"> del trabajo.</w:t>
      </w:r>
    </w:p>
    <w:p w14:paraId="02ECB1D8" w14:textId="77777777" w:rsidR="00E37C33" w:rsidRDefault="00E37C33" w:rsidP="00E37C33">
      <w:pPr>
        <w:spacing w:before="120" w:after="120" w:line="360" w:lineRule="auto"/>
        <w:jc w:val="center"/>
      </w:pPr>
    </w:p>
    <w:p w14:paraId="4194FE61" w14:textId="1DA981AB" w:rsidR="00E37C33" w:rsidRDefault="00E37C33" w:rsidP="00E37C33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E37C33" w14:paraId="7622DE70" w14:textId="77777777" w:rsidTr="0063198C">
        <w:tc>
          <w:tcPr>
            <w:tcW w:w="4247" w:type="dxa"/>
          </w:tcPr>
          <w:p w14:paraId="0BEF954D" w14:textId="77777777" w:rsidR="00E37C33" w:rsidRDefault="00E37C33" w:rsidP="0063198C">
            <w:r>
              <w:t>TUTOR / A ACADÉMICO</w:t>
            </w:r>
          </w:p>
        </w:tc>
        <w:tc>
          <w:tcPr>
            <w:tcW w:w="4247" w:type="dxa"/>
          </w:tcPr>
          <w:p w14:paraId="013F5815" w14:textId="77777777" w:rsidR="00E37C33" w:rsidRDefault="00E37C33" w:rsidP="0063198C">
            <w:r>
              <w:t xml:space="preserve">PRESIDENTE DE COMISIÓN TFG </w:t>
            </w:r>
          </w:p>
        </w:tc>
      </w:tr>
      <w:tr w:rsidR="00E37C33" w14:paraId="4243D94E" w14:textId="77777777" w:rsidTr="0063198C">
        <w:tc>
          <w:tcPr>
            <w:tcW w:w="4247" w:type="dxa"/>
          </w:tcPr>
          <w:p w14:paraId="32BC7376" w14:textId="77777777" w:rsidR="00E37C33" w:rsidRDefault="00E37C33" w:rsidP="0063198C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02A65627" w14:textId="77777777" w:rsidR="00E37C33" w:rsidRDefault="00E37C33" w:rsidP="0063198C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E9F2BCE" w:rsidR="00D03658" w:rsidRPr="00E37C33" w:rsidRDefault="00D03658" w:rsidP="00E37C33"/>
    <w:sectPr w:rsidR="00D03658" w:rsidRPr="00E37C33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1ABBF" w14:textId="77777777" w:rsidR="00CA5E14" w:rsidRDefault="00CA5E14">
      <w:r>
        <w:separator/>
      </w:r>
    </w:p>
  </w:endnote>
  <w:endnote w:type="continuationSeparator" w:id="0">
    <w:p w14:paraId="28F12CC7" w14:textId="77777777" w:rsidR="00CA5E14" w:rsidRDefault="00CA5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957CF" w14:textId="77777777" w:rsidR="00CA5E14" w:rsidRDefault="00CA5E14">
      <w:r>
        <w:separator/>
      </w:r>
    </w:p>
  </w:footnote>
  <w:footnote w:type="continuationSeparator" w:id="0">
    <w:p w14:paraId="18FE64F3" w14:textId="77777777" w:rsidR="00CA5E14" w:rsidRDefault="00CA5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61638" w14:textId="5973CEA5" w:rsidR="00496CFD" w:rsidRDefault="00496CFD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4ACB7971" w14:textId="7AFEB44C" w:rsidR="00294371" w:rsidRDefault="00294371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1857B60E" w14:textId="77F00708" w:rsidR="00294371" w:rsidRDefault="00294371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4E4AB6D7" wp14:editId="30E5EC2E">
          <wp:extent cx="5400040" cy="5937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9725518">
    <w:abstractNumId w:val="0"/>
  </w:num>
  <w:num w:numId="2" w16cid:durableId="1953169942">
    <w:abstractNumId w:val="9"/>
  </w:num>
  <w:num w:numId="3" w16cid:durableId="402993594">
    <w:abstractNumId w:val="4"/>
  </w:num>
  <w:num w:numId="4" w16cid:durableId="78019301">
    <w:abstractNumId w:val="3"/>
  </w:num>
  <w:num w:numId="5" w16cid:durableId="504788909">
    <w:abstractNumId w:val="2"/>
  </w:num>
  <w:num w:numId="6" w16cid:durableId="104663190">
    <w:abstractNumId w:val="1"/>
  </w:num>
  <w:num w:numId="7" w16cid:durableId="1751922776">
    <w:abstractNumId w:val="10"/>
  </w:num>
  <w:num w:numId="8" w16cid:durableId="795375617">
    <w:abstractNumId w:val="8"/>
  </w:num>
  <w:num w:numId="9" w16cid:durableId="2098090728">
    <w:abstractNumId w:val="7"/>
  </w:num>
  <w:num w:numId="10" w16cid:durableId="624511031">
    <w:abstractNumId w:val="6"/>
  </w:num>
  <w:num w:numId="11" w16cid:durableId="82924583">
    <w:abstractNumId w:val="5"/>
  </w:num>
  <w:num w:numId="12" w16cid:durableId="1128862618">
    <w:abstractNumId w:val="24"/>
  </w:num>
  <w:num w:numId="13" w16cid:durableId="342321886">
    <w:abstractNumId w:val="19"/>
  </w:num>
  <w:num w:numId="14" w16cid:durableId="1571380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192606">
    <w:abstractNumId w:val="22"/>
  </w:num>
  <w:num w:numId="16" w16cid:durableId="1043604119">
    <w:abstractNumId w:val="13"/>
  </w:num>
  <w:num w:numId="17" w16cid:durableId="171339155">
    <w:abstractNumId w:val="18"/>
  </w:num>
  <w:num w:numId="18" w16cid:durableId="261575988">
    <w:abstractNumId w:val="15"/>
  </w:num>
  <w:num w:numId="19" w16cid:durableId="331875373">
    <w:abstractNumId w:val="20"/>
  </w:num>
  <w:num w:numId="20" w16cid:durableId="1669558216">
    <w:abstractNumId w:val="11"/>
  </w:num>
  <w:num w:numId="21" w16cid:durableId="1626306161">
    <w:abstractNumId w:val="23"/>
  </w:num>
  <w:num w:numId="22" w16cid:durableId="1888567093">
    <w:abstractNumId w:val="16"/>
  </w:num>
  <w:num w:numId="23" w16cid:durableId="1803496799">
    <w:abstractNumId w:val="12"/>
  </w:num>
  <w:num w:numId="24" w16cid:durableId="1666202000">
    <w:abstractNumId w:val="17"/>
  </w:num>
  <w:num w:numId="25" w16cid:durableId="19866592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kFAMqNcjk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096E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D702B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371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B79CA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E14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5D8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029C"/>
    <w:rsid w:val="00E132DA"/>
    <w:rsid w:val="00E1753C"/>
    <w:rsid w:val="00E36C59"/>
    <w:rsid w:val="00E37927"/>
    <w:rsid w:val="00E37C33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11</cp:revision>
  <cp:lastPrinted>2021-09-20T07:27:00Z</cp:lastPrinted>
  <dcterms:created xsi:type="dcterms:W3CDTF">2021-09-20T07:30:00Z</dcterms:created>
  <dcterms:modified xsi:type="dcterms:W3CDTF">2023-03-0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